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dia</w:t>
      </w:r>
      <w:r>
        <w:t xml:space="preserve"> </w:t>
      </w:r>
      <w:r>
        <w:t xml:space="preserve">Bangalore</w:t>
      </w:r>
    </w:p>
    <w:bookmarkStart w:id="20"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 Bangalore, Karnataka 560001]</w:t>
      </w:r>
      <w:r>
        <w:br/>
      </w:r>
      <w:r>
        <w:t xml:space="preserve">+91 [Your Phone Number] | [Your Email Address]</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Hairdresser Internship position at your esteemed salon, as advertised on [Platform where you saw the advertisement - e.g., LinkedIn, local beauty college notice board]. As a passionate and dedicated aspiring professional deeply committed to mastering the art of hairstyling within India Bangalore's dynamic beauty landscape, I believe this internship represents the ideal opportunity to merge my theoretical knowledge with hands-on experience under expert guidance. This</w:t>
      </w:r>
      <w:r>
        <w:t xml:space="preserve"> </w:t>
      </w:r>
      <w:r>
        <w:rPr>
          <w:bCs/>
          <w:b/>
        </w:rPr>
        <w:t xml:space="preserve">Internship Application Letter</w:t>
      </w:r>
      <w:r>
        <w:t xml:space="preserve"> </w:t>
      </w:r>
      <w:r>
        <w:t xml:space="preserve">serves as my formal expression of dedication to becoming a skilled Hairdresser in one of South Asia's most vibrant fashion hubs.</w:t>
      </w:r>
    </w:p>
    <w:p>
      <w:pPr>
        <w:pStyle w:val="BodyText"/>
      </w:pPr>
      <w:r>
        <w:t xml:space="preserve">My journey toward becoming a Hairdresser began during my high school years when I volunteered at community salons in Koramangala, Bangalore. Witnessing the transformative power of hairstyling – how it could uplift confidence and celebrate individuality – ignited a profound passion within me. I subsequently enrolled in the Certified Professional Hairstylist Diploma at Karnataka Institute of Beauty &amp; Wellness (KIBW), where I mastered foundational techniques including precision cutting, color theory application, chemical treatments, and client consultation protocols. My academic curriculum emphasized India Bangalore’s unique multicultural aesthetics; we studied how to adapt styles for diverse ethnicities found across our city – from traditional South Indian saree draping-inspired buns to contemporary Western cuts that resonate with the tech-savvy youth of Whitefield. This contextual understanding is crucial, as Bangalore’s beauty industry thrives on its cosmopolitan clientele who expect personalized services reflecting both local heritage and global trends.</w:t>
      </w:r>
    </w:p>
    <w:p>
      <w:pPr>
        <w:pStyle w:val="BodyText"/>
      </w:pPr>
      <w:r>
        <w:t xml:space="preserve">What excites me most about pursuing this</w:t>
      </w:r>
      <w:r>
        <w:t xml:space="preserve"> </w:t>
      </w:r>
      <w:r>
        <w:rPr>
          <w:bCs/>
          <w:b/>
        </w:rPr>
        <w:t xml:space="preserve">Hairdresser</w:t>
      </w:r>
      <w:r>
        <w:t xml:space="preserve"> </w:t>
      </w:r>
      <w:r>
        <w:t xml:space="preserve">internship in India Bangalore is the unparalleled opportunity to learn within a city that seamlessly blends tradition with innovation. Unlike smaller towns where hairstyling might focus on conventional styles, Bangalore’s salons cater to a diverse spectrum: corporate professionals seeking elegant business-ready looks, brides requiring intricate fusion designs for weddings across South India, and celebrities from the Tollywood film industry who demand cutting-edge techniques. I have specifically researched your salon’s reputation for avant-garde color experiments and sustainable hair care practices – values that align perfectly with my own commitment to ethical beauty. I am eager to contribute my fresh perspective on digital trend analysis (I regularly study platforms like Instagram and Pinterest for emerging styles) while absorbing the wisdom of your master stylists.</w:t>
      </w:r>
    </w:p>
    <w:p>
      <w:pPr>
        <w:pStyle w:val="BodyText"/>
      </w:pPr>
      <w:r>
        <w:t xml:space="preserve">During my training at KIBW, I honed essential skills that directly prepare me for this role. I completed 120 hours of supervised practice in our on-campus salon, where I assisted licensed stylists in blowouts, basic color touch-ups, and client management. My portfolio includes a range of work: a natural-looking ombre for a college student’s graduation photo shoot, precision layered cuts for senior clients seeking modern elegance, and gentle chemical treatments tailored to Bangalore’s humid climate that minimize damage. Crucially, I’ve developed exceptional interpersonal skills – essential for any Hairdresser in India Bangalore where building trust is paramount. I actively listen to client concerns (often about heat-damaged hair from our monsoon season), explain procedures clearly in multiple languages including Kannada and Hindi, and maintain meticulous hygiene records as per Indian beauty standards. My patience with nervous first-time clients and enthusiasm for learning new techniques have earned me positive feedback from instructors.</w:t>
      </w:r>
    </w:p>
    <w:p>
      <w:pPr>
        <w:pStyle w:val="BodyText"/>
      </w:pPr>
      <w:r>
        <w:t xml:space="preserve">I recognize that Bangalore’s beauty industry is rapidly evolving, driven by factors like the rise of eco-conscious salons and social media influencers shaping local trends. This internship would allow me to immerse myself in these developments firsthand. I am particularly eager to learn your salon’s proprietary methods for sustainable hair coloring using organic ingredients – a practice gaining momentum across India Bangalore as clients prioritize wellness alongside beauty. Additionally, I wish to understand how you integrate technology into client experiences, such as virtual consultations or AR try-ons that are increasingly popular in our city’s premium salons. My goal is not just to acquire technical skills but to become a culturally attuned Hairdresser who understands Bangalore’s unique beauty rhythm – from the silk saree-inspired braids at weddings in Malleswaram to the sleek ponytails of IT professionals in Electronic City.</w:t>
      </w:r>
    </w:p>
    <w:p>
      <w:pPr>
        <w:pStyle w:val="BodyText"/>
      </w:pPr>
      <w:r>
        <w:t xml:space="preserve">What truly sets my application apart is my unwavering commitment to continuous growth within India Bangalore’s specific market. While many interns focus solely on technique, I’ve studied local trends through partnerships with community events like the Bangalore Fashion Week and the annual Beauty Expo at Bengaluru Palace. I attended a workshop by renowned stylist Ms. Priya Sharma (who regularly visits our city) on "Adapting Global Trends for South Asian Hair Texture," which reinforced my belief that true artistry lies in honoring diversity. I am prepared to work flexible hours, including weekend shifts during peak bridal season, and possess reliable transport via Bangalore Metro connectivity – ensuring I can consistently contribute to your salon’s operations.</w:t>
      </w:r>
    </w:p>
    <w:p>
      <w:pPr>
        <w:pStyle w:val="BodyText"/>
      </w:pPr>
      <w:r>
        <w:t xml:space="preserve">This internship is more than a stepping stone; it’s the foundational chapter in my career as a Hairdresser who aims to elevate Bangalore’s beauty standards. I am confident that my technical aptitude, cultural sensitivity, and dedication to excellence will make me a valuable asset during the internship period. I have attached my detailed portfolio showcasing 30+ hair transformations completed under supervision, along with academic transcripts highlighting my 92% average in specialized hairstyling modules.</w:t>
      </w:r>
    </w:p>
    <w:p>
      <w:pPr>
        <w:pStyle w:val="BodyText"/>
      </w:pPr>
      <w:r>
        <w:t xml:space="preserve">Thank you for considering my application for this prestigious opportunity within India Bangalore’s thriving beauty ecosystem. I am eager to discuss how my proactive approach and passion for hairstyling can contribute to your salon’s continued success. I look forward to the possibility of meeting with you at your earliest convenience.</w:t>
      </w:r>
      <w:r>
        <w:t xml:space="preserve"> </w:t>
      </w:r>
      <w:r>
        <w:t xml:space="preserve">Sincerely,</w:t>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dia Bangalore</dc:title>
  <dc:creator/>
  <dc:language>en</dc:language>
  <cp:keywords/>
  <dcterms:created xsi:type="dcterms:W3CDTF">2025-12-09T20:13:46Z</dcterms:created>
  <dcterms:modified xsi:type="dcterms:W3CDTF">2025-12-09T20:13:46Z</dcterms:modified>
</cp:coreProperties>
</file>

<file path=docProps/custom.xml><?xml version="1.0" encoding="utf-8"?>
<Properties xmlns="http://schemas.openxmlformats.org/officeDocument/2006/custom-properties" xmlns:vt="http://schemas.openxmlformats.org/officeDocument/2006/docPropsVTypes"/>
</file>